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232E4B45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</w:t>
      </w:r>
      <w:r w:rsidR="003A2BEC">
        <w:rPr>
          <w:sz w:val="72"/>
          <w:szCs w:val="72"/>
          <w:u w:val="single"/>
        </w:rPr>
        <w:t>5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120D68A8" w14:textId="34B880AA" w:rsidR="00946917" w:rsidRPr="00946917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4DD7FFC7" w14:textId="2D8EC8C3" w:rsidR="00946917" w:rsidRDefault="00946917" w:rsidP="00946917">
      <w:pPr>
        <w:rPr>
          <w:sz w:val="28"/>
        </w:rPr>
      </w:pPr>
    </w:p>
    <w:p w14:paraId="5E501F9E" w14:textId="739EE454" w:rsidR="00A921BC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</w:rPr>
        <w:t>Instructions</w:t>
      </w:r>
    </w:p>
    <w:p w14:paraId="31AA72BD" w14:textId="77777777" w:rsidR="00D07740" w:rsidRDefault="00D07740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40817894" w14:textId="559D5F9C" w:rsidR="00946917" w:rsidRDefault="003A2BEC" w:rsidP="00946917">
      <w:pPr>
        <w:rPr>
          <w:sz w:val="28"/>
        </w:rPr>
      </w:pPr>
      <w:r w:rsidRPr="003A2BEC">
        <w:rPr>
          <w:sz w:val="28"/>
        </w:rPr>
        <w:drawing>
          <wp:inline distT="0" distB="0" distL="0" distR="0" wp14:anchorId="1169B652" wp14:editId="45DC7690">
            <wp:extent cx="6654595" cy="693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60839" cy="69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CA47" w14:textId="77777777" w:rsidR="0027343B" w:rsidRDefault="0027343B" w:rsidP="003A2BEC">
      <w:pPr>
        <w:rPr>
          <w:sz w:val="28"/>
        </w:rPr>
      </w:pPr>
    </w:p>
    <w:p w14:paraId="7A1697CF" w14:textId="608EB8DC" w:rsidR="00D07740" w:rsidRPr="003A2BEC" w:rsidRDefault="00946917" w:rsidP="003A2BEC">
      <w:pPr>
        <w:rPr>
          <w:sz w:val="28"/>
        </w:rPr>
      </w:pPr>
      <w:r w:rsidRPr="00946917">
        <w:rPr>
          <w:sz w:val="28"/>
        </w:rPr>
        <w:t xml:space="preserve">Code : </w:t>
      </w:r>
    </w:p>
    <w:p w14:paraId="246B57A1" w14:textId="77777777" w:rsid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B232C1D" w14:textId="03385D99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:-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dynamic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boar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/1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F60551D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DAE07A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play_tic_tac_toe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4869AFB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asser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board([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)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19871C7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Lets</w:t>
      </w:r>
      <w:proofErr w:type="spellEnd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 play Tic-Tac-Toe!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6F5B7C9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Rules: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3C7564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You will be player O.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31463FF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Give an integer between 1 and 9 for your move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6F10632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'</w:t>
      </w:r>
    </w:p>
    <w:p w14:paraId="62B7F3F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upp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left</w:t>
      </w:r>
    </w:p>
    <w:p w14:paraId="4617BBE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2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upp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middle</w:t>
      </w:r>
    </w:p>
    <w:p w14:paraId="1791417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3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upp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ight</w:t>
      </w:r>
    </w:p>
    <w:p w14:paraId="3A8998A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4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center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left</w:t>
      </w:r>
    </w:p>
    <w:p w14:paraId="4BB1DC0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5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center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middle</w:t>
      </w:r>
    </w:p>
    <w:p w14:paraId="01534D4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6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center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ight</w:t>
      </w:r>
    </w:p>
    <w:p w14:paraId="73C7F72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7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bottom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left</w:t>
      </w:r>
    </w:p>
    <w:p w14:paraId="5962728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8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bottom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middle</w:t>
      </w:r>
    </w:p>
    <w:p w14:paraId="30CFBFA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9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bottom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ight</w:t>
      </w:r>
    </w:p>
    <w:p w14:paraId="2CF8BFD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   '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5DE36D5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human_turn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8E6C08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4775DD8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human_turn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0FC06B13" w14:textId="07E3FDF1" w:rsid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lastRenderedPageBreak/>
        <w:t>    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5091C4D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3D8620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print_board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7F34EA1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C04C4B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user_inpu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urn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4DFAF32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ins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urn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2F4ED6C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etrac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),</w:t>
      </w:r>
    </w:p>
    <w:p w14:paraId="7E91EE7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asser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),</w:t>
      </w:r>
    </w:p>
    <w:p w14:paraId="3F77816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check_winn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66AC7BF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21CEFB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heck_winn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2B24839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32D9F2D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static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6E469DB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outcome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261D4D6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etrac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board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D2E11E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7B717CF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heck_winn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4BD41CD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23627F5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4BB879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computer_turn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94D900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F9B7D7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heck_winn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7B2A048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5FD241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2B5D2C1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human_turn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07143A0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43C1FB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omputer_turn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1199EAC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58D1983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alphabe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5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5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7BC90C0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etrac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),</w:t>
      </w:r>
    </w:p>
    <w:p w14:paraId="6ADE920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asser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board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),</w:t>
      </w:r>
    </w:p>
    <w:p w14:paraId="7793EBC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check_winn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00C93326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41BBE40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outcom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6028260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+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7F48C4E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print_board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5B66EE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62C9EC3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You lose.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778A2D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A0C2BA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outcom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6FF2C6B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4FBEEED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print_board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6ADC9D9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C95B51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lastRenderedPageBreak/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You win.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06521A0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6BDB8D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outcom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0767F2D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39DBA51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print_board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3A59BA7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1F53A09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Its</w:t>
      </w:r>
      <w:proofErr w:type="spellEnd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 a draw.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66451C5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45C509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user_inpu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648D037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Your Turn: 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0CB4FD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r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62C3A46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integ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068607F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g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5EEB4ED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l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0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043C60F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B612C9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user_inpu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79F95C0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Not a valid Turn.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6E4D307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2494C0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user_inpu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0F679B0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3AA74A4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moves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3ED94AA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member(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3111BFB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player_turn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0F56BB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230F0FE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A9A00A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[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Lis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9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2117482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    nth0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8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538D3D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ins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9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Lis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022E13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52741E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[]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9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1E1891A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F98F09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[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umb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19519AE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nth1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umb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6AB1756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ins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umb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34F1BB3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Numb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 is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umber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+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38A751A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Number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05F3F0A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7A64C62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umbe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0711E36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Number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 is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umber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+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544E241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get_move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Number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54CA4963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F6E310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ins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Lis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Resul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715CDAF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lastRenderedPageBreak/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length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2496A1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appen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Lis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2577899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appen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[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R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Resul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5E51C4C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717B784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player_turn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28C258E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42DA057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11074C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F5BF7B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player_turn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763BEF8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74607D5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Symbo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4B512C0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19D26B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</w:t>
      </w:r>
      <w:proofErr w:type="spellStart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/1 checks if the human is at turn.</w:t>
      </w:r>
    </w:p>
    <w:p w14:paraId="24E41C7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5E23F79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24DE1BD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77DF0BF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42DA6B5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&l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5055421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71D684B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</w:t>
      </w:r>
      <w:proofErr w:type="spellStart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/1 checks if the computer is at turn.</w:t>
      </w:r>
    </w:p>
    <w:p w14:paraId="4DAE381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FA9F16B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259F586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6D0F730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04BBFCC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l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ADD2B3F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51D0D84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countO/2 checks the occurrences of the amount of o in the current</w:t>
      </w:r>
    </w:p>
    <w:p w14:paraId="5405946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board.</w:t>
      </w:r>
    </w:p>
    <w:p w14:paraId="751A016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1B41CF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[]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5C8F0A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38C4E8D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7526986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64B104F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 is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+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617C93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98E8B1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[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3C7A91A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\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o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4532722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B52551A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097A7D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countX/2 checks the occurrences of the amount of x in the current</w:t>
      </w:r>
    </w:p>
    <w:p w14:paraId="23761226" w14:textId="4CCC1C7B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board.</w:t>
      </w:r>
    </w:p>
    <w:p w14:paraId="03A3098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lastRenderedPageBreak/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[]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20B0819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E675A2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4DF9CEF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038613A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 is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+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9ABD3E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5FED9C5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[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|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3993716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ea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\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x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68722DF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count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Tai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F597939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68C778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Value of each terminal node.</w:t>
      </w:r>
    </w:p>
    <w:p w14:paraId="75D1EDD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19F8BE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static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+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30C8167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0713518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0B2BE15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2D70A80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55EA5A0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1A8C775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19CB124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1E8A220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x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4489C1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09922F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static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-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6DDFBDF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3B8885B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7F7E085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21136D3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0151AF0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35B43D1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5E977E6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;</w:t>
      </w:r>
    </w:p>
    <w:p w14:paraId="74D8464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=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[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proofErr w:type="spellStart"/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o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280DC38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3311E2F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static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0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503BD81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\+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moves(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22DCFDF0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3069A0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This prints out the board in a nice readable format.</w:t>
      </w:r>
    </w:p>
    <w:p w14:paraId="7F50076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3C3A280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print_board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1E1F8F4F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The current board: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3BC9849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3CF08C3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board([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C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F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I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),</w:t>
      </w:r>
    </w:p>
    <w:p w14:paraId="73400161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_____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7981D98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|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C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|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0583E50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lastRenderedPageBreak/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|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D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F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|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FF6A35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|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H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I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|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23E56AB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write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'-----'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proofErr w:type="spellStart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nl</w:t>
      </w:r>
      <w:proofErr w:type="spellEnd"/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333AEE94" w14:textId="77777777" w:rsidR="0027343B" w:rsidRPr="0027343B" w:rsidRDefault="0027343B" w:rsidP="0027343B">
      <w:pPr>
        <w:shd w:val="clear" w:color="auto" w:fill="24292E"/>
        <w:spacing w:after="26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76DF7B4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% </w:t>
      </w:r>
      <w:proofErr w:type="spellStart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alphabeta</w:t>
      </w:r>
      <w:proofErr w:type="spellEnd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/5 predicate, this is the </w:t>
      </w:r>
      <w:proofErr w:type="spellStart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alphabeta</w:t>
      </w:r>
      <w:proofErr w:type="spellEnd"/>
      <w:r w:rsidRPr="0027343B">
        <w:rPr>
          <w:rFonts w:ascii="Droid Sans Mono" w:eastAsia="Times New Roman" w:hAnsi="Droid Sans Mono" w:cs="Droid Sans Mono"/>
          <w:color w:val="6A737D"/>
          <w:sz w:val="26"/>
          <w:szCs w:val="26"/>
          <w:lang w:eastAsia="en-IN" w:bidi="hi-IN"/>
        </w:rPr>
        <w:t> algorithm.</w:t>
      </w:r>
    </w:p>
    <w:p w14:paraId="768958F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E27C80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alphabe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2731F14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moves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</w:t>
      </w:r>
    </w:p>
    <w:p w14:paraId="42026C90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boundedbe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;</w:t>
      </w:r>
    </w:p>
    <w:p w14:paraId="720BB17E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static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5A51F2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AA979C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boundedbe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[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|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]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02B1BA3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alphabe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77425BB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goodenough(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Pos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7C4BBF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16AFC4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oodenough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[]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.</w:t>
      </w:r>
    </w:p>
    <w:p w14:paraId="605CB63C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5FC80D7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oodenough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18B956C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9424A1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g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;</w:t>
      </w:r>
    </w:p>
    <w:p w14:paraId="1F21004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l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.</w:t>
      </w:r>
    </w:p>
    <w:p w14:paraId="5013F51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28AF2D2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goodenough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Pos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6364264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newbound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Alph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Be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141D6E5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boundedbe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List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Alph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NewBeta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</w:t>
      </w:r>
    </w:p>
    <w:p w14:paraId="481E3BA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betterof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GoodVal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4AE30C72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36153A6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newbound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47D2BFC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g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.</w:t>
      </w:r>
    </w:p>
    <w:p w14:paraId="7B14F3A9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6DD49294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newbound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0F081F1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l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.</w:t>
      </w:r>
    </w:p>
    <w:p w14:paraId="459DA1C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4B5422C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newbound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Alph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Beta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5C67A03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5A43C9DD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betterof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 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:-</w:t>
      </w:r>
    </w:p>
    <w:p w14:paraId="75A3F807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in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g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;</w:t>
      </w:r>
    </w:p>
    <w:p w14:paraId="2E6F0F18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   </w:t>
      </w:r>
      <w:proofErr w:type="spellStart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max_to_move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proofErr w:type="spellStart"/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&lt;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!.</w:t>
      </w:r>
    </w:p>
    <w:p w14:paraId="75A2CA95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01429F2F" w14:textId="4D6D69A8" w:rsid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</w:pPr>
      <w:proofErr w:type="spellStart"/>
      <w:r w:rsidRPr="0027343B">
        <w:rPr>
          <w:rFonts w:ascii="Droid Sans Mono" w:eastAsia="Times New Roman" w:hAnsi="Droid Sans Mono" w:cs="Droid Sans Mono"/>
          <w:color w:val="B392F0"/>
          <w:sz w:val="26"/>
          <w:szCs w:val="26"/>
          <w:lang w:eastAsia="en-IN" w:bidi="hi-IN"/>
        </w:rPr>
        <w:t>betterof</w:t>
      </w:r>
      <w:proofErr w:type="spellEnd"/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(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79B8FF"/>
          <w:sz w:val="26"/>
          <w:szCs w:val="26"/>
          <w:lang w:eastAsia="en-IN" w:bidi="hi-IN"/>
        </w:rPr>
        <w:t>_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Pos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, </w:t>
      </w:r>
      <w:r w:rsidRPr="0027343B">
        <w:rPr>
          <w:rFonts w:ascii="Droid Sans Mono" w:eastAsia="Times New Roman" w:hAnsi="Droid Sans Mono" w:cs="Droid Sans Mono"/>
          <w:color w:val="FFAB70"/>
          <w:sz w:val="26"/>
          <w:szCs w:val="26"/>
          <w:lang w:eastAsia="en-IN" w:bidi="hi-IN"/>
        </w:rPr>
        <w:t>Val1</w:t>
      </w:r>
      <w:r w:rsidRPr="0027343B"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  <w:t>)</w:t>
      </w:r>
      <w:r w:rsidRPr="0027343B">
        <w:rPr>
          <w:rFonts w:ascii="Droid Sans Mono" w:eastAsia="Times New Roman" w:hAnsi="Droid Sans Mono" w:cs="Droid Sans Mono"/>
          <w:color w:val="F97583"/>
          <w:sz w:val="26"/>
          <w:szCs w:val="26"/>
          <w:lang w:eastAsia="en-IN" w:bidi="hi-IN"/>
        </w:rPr>
        <w:t>.</w:t>
      </w:r>
    </w:p>
    <w:p w14:paraId="797B3D1A" w14:textId="77777777" w:rsidR="0027343B" w:rsidRPr="0027343B" w:rsidRDefault="0027343B" w:rsidP="0027343B">
      <w:pPr>
        <w:shd w:val="clear" w:color="auto" w:fill="24292E"/>
        <w:spacing w:after="0" w:line="345" w:lineRule="atLeast"/>
        <w:rPr>
          <w:rFonts w:ascii="Droid Sans Mono" w:eastAsia="Times New Roman" w:hAnsi="Droid Sans Mono" w:cs="Droid Sans Mono"/>
          <w:color w:val="E1E4E8"/>
          <w:sz w:val="26"/>
          <w:szCs w:val="26"/>
          <w:lang w:eastAsia="en-IN" w:bidi="hi-IN"/>
        </w:rPr>
      </w:pPr>
    </w:p>
    <w:p w14:paraId="1160FD8A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74CC1B11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4515E84D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158B2CD9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42162EA3" w14:textId="7B29BFED" w:rsidR="00D07740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  <w:r w:rsidR="0027343B">
        <w:rPr>
          <w:rFonts w:ascii="Consolas" w:hAnsi="Consolas"/>
        </w:rPr>
        <w:t xml:space="preserve">  </w:t>
      </w:r>
      <w:proofErr w:type="spellStart"/>
      <w:r w:rsidR="0027343B" w:rsidRPr="0027343B">
        <w:rPr>
          <w:rFonts w:ascii="Consolas" w:hAnsi="Consolas"/>
        </w:rPr>
        <w:t>play_tic_tac_toe</w:t>
      </w:r>
      <w:proofErr w:type="spellEnd"/>
      <w:r w:rsidR="0027343B" w:rsidRPr="0027343B">
        <w:rPr>
          <w:rFonts w:ascii="Consolas" w:hAnsi="Consolas"/>
        </w:rPr>
        <w:t>.</w:t>
      </w:r>
    </w:p>
    <w:p w14:paraId="6F7FDE7C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19E80DD" w14:textId="0BB4CF54" w:rsidR="00D07740" w:rsidRDefault="00946917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OUTPUT:</w:t>
      </w:r>
      <w:r w:rsidRPr="00946917">
        <w:rPr>
          <w:rFonts w:ascii="Consolas" w:hAnsi="Consolas"/>
        </w:rPr>
        <w:t xml:space="preserve"> </w:t>
      </w:r>
    </w:p>
    <w:p w14:paraId="7547E901" w14:textId="77777777" w:rsidR="0027343B" w:rsidRPr="0027343B" w:rsidRDefault="0027343B" w:rsidP="0027343B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n-IN" w:bidi="hi-IN"/>
        </w:rPr>
      </w:pPr>
      <w:proofErr w:type="spellStart"/>
      <w:proofErr w:type="gramStart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Lets</w:t>
      </w:r>
      <w:proofErr w:type="spellEnd"/>
      <w:proofErr w:type="gramEnd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 xml:space="preserve"> play Tic-Tac-Toe!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Rules: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You will be player O.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Give an integer between 1 and 9 for your move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 xml:space="preserve">1 = upper left 2 = upper middle 3 = upper right 4 = </w:t>
      </w:r>
      <w:proofErr w:type="spellStart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center</w:t>
      </w:r>
      <w:proofErr w:type="spellEnd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 xml:space="preserve"> left 5 = </w:t>
      </w:r>
      <w:proofErr w:type="spellStart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center</w:t>
      </w:r>
      <w:proofErr w:type="spellEnd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 xml:space="preserve"> middle 6 = </w:t>
      </w:r>
      <w:proofErr w:type="spellStart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center</w:t>
      </w:r>
      <w:proofErr w:type="spellEnd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 xml:space="preserve"> right 7 = bottom left 8 = bottom middle 9 = bottom right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The current board: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_____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-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-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-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-----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Your Turn:</w:t>
      </w:r>
    </w:p>
    <w:p w14:paraId="62C2BC6E" w14:textId="77777777" w:rsidR="0027343B" w:rsidRPr="0027343B" w:rsidRDefault="0027343B" w:rsidP="0027343B">
      <w:pPr>
        <w:shd w:val="clear" w:color="auto" w:fill="EEEEEE"/>
        <w:spacing w:after="0" w:line="240" w:lineRule="auto"/>
        <w:rPr>
          <w:rFonts w:ascii="Helvetica" w:eastAsia="Times New Roman" w:hAnsi="Helvetica" w:cs="Times New Roman"/>
          <w:i/>
          <w:iCs/>
          <w:color w:val="0000FF"/>
          <w:sz w:val="19"/>
          <w:szCs w:val="19"/>
          <w:lang w:eastAsia="en-IN" w:bidi="hi-IN"/>
        </w:rPr>
      </w:pPr>
      <w:r w:rsidRPr="0027343B">
        <w:rPr>
          <w:rFonts w:ascii="Helvetica" w:eastAsia="Times New Roman" w:hAnsi="Helvetica" w:cs="Times New Roman"/>
          <w:i/>
          <w:iCs/>
          <w:color w:val="0000FF"/>
          <w:sz w:val="19"/>
          <w:szCs w:val="19"/>
          <w:lang w:eastAsia="en-IN" w:bidi="hi-IN"/>
        </w:rPr>
        <w:t>2</w:t>
      </w:r>
    </w:p>
    <w:p w14:paraId="63C3A58B" w14:textId="77777777" w:rsidR="0027343B" w:rsidRPr="0027343B" w:rsidRDefault="0027343B" w:rsidP="0027343B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n-IN" w:bidi="hi-IN"/>
        </w:rPr>
      </w:pP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The current board: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_____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o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x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-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-----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Your Turn:</w:t>
      </w:r>
    </w:p>
    <w:p w14:paraId="63B2C0AD" w14:textId="77777777" w:rsidR="0027343B" w:rsidRPr="0027343B" w:rsidRDefault="0027343B" w:rsidP="0027343B">
      <w:pPr>
        <w:shd w:val="clear" w:color="auto" w:fill="EEEEEE"/>
        <w:spacing w:after="0" w:line="240" w:lineRule="auto"/>
        <w:rPr>
          <w:rFonts w:ascii="Helvetica" w:eastAsia="Times New Roman" w:hAnsi="Helvetica" w:cs="Times New Roman"/>
          <w:i/>
          <w:iCs/>
          <w:color w:val="0000FF"/>
          <w:sz w:val="19"/>
          <w:szCs w:val="19"/>
          <w:lang w:eastAsia="en-IN" w:bidi="hi-IN"/>
        </w:rPr>
      </w:pPr>
      <w:r w:rsidRPr="0027343B">
        <w:rPr>
          <w:rFonts w:ascii="Helvetica" w:eastAsia="Times New Roman" w:hAnsi="Helvetica" w:cs="Times New Roman"/>
          <w:i/>
          <w:iCs/>
          <w:color w:val="0000FF"/>
          <w:sz w:val="19"/>
          <w:szCs w:val="19"/>
          <w:lang w:eastAsia="en-IN" w:bidi="hi-IN"/>
        </w:rPr>
        <w:t>3</w:t>
      </w:r>
    </w:p>
    <w:p w14:paraId="5B969E5D" w14:textId="77777777" w:rsidR="0027343B" w:rsidRPr="0027343B" w:rsidRDefault="0027343B" w:rsidP="0027343B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n-IN" w:bidi="hi-IN"/>
        </w:rPr>
      </w:pP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The current board: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_____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</w:t>
      </w:r>
      <w:proofErr w:type="spellStart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oo</w:t>
      </w:r>
      <w:proofErr w:type="spellEnd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xx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-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-----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Your Turn:</w:t>
      </w:r>
    </w:p>
    <w:p w14:paraId="3C4636BE" w14:textId="77777777" w:rsidR="0027343B" w:rsidRPr="0027343B" w:rsidRDefault="0027343B" w:rsidP="0027343B">
      <w:pPr>
        <w:shd w:val="clear" w:color="auto" w:fill="EEEEEE"/>
        <w:spacing w:after="0" w:line="240" w:lineRule="auto"/>
        <w:rPr>
          <w:rFonts w:ascii="Helvetica" w:eastAsia="Times New Roman" w:hAnsi="Helvetica" w:cs="Times New Roman"/>
          <w:i/>
          <w:iCs/>
          <w:color w:val="0000FF"/>
          <w:sz w:val="19"/>
          <w:szCs w:val="19"/>
          <w:lang w:eastAsia="en-IN" w:bidi="hi-IN"/>
        </w:rPr>
      </w:pPr>
      <w:r w:rsidRPr="0027343B">
        <w:rPr>
          <w:rFonts w:ascii="Helvetica" w:eastAsia="Times New Roman" w:hAnsi="Helvetica" w:cs="Times New Roman"/>
          <w:i/>
          <w:iCs/>
          <w:color w:val="0000FF"/>
          <w:sz w:val="19"/>
          <w:szCs w:val="19"/>
          <w:lang w:eastAsia="en-IN" w:bidi="hi-IN"/>
        </w:rPr>
        <w:t>1</w:t>
      </w:r>
    </w:p>
    <w:p w14:paraId="6CAEF282" w14:textId="77777777" w:rsidR="0027343B" w:rsidRPr="0027343B" w:rsidRDefault="0027343B" w:rsidP="0027343B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en-IN" w:bidi="hi-IN"/>
        </w:rPr>
      </w:pP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The current board: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_____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</w:t>
      </w:r>
      <w:proofErr w:type="spellStart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ooo</w:t>
      </w:r>
      <w:proofErr w:type="spellEnd"/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xx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|---|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-----</w:t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  <w:br/>
      </w:r>
      <w:r w:rsidRPr="0027343B">
        <w:rPr>
          <w:rFonts w:ascii="Helvetica" w:eastAsia="Times New Roman" w:hAnsi="Helvetica" w:cs="Times New Roman"/>
          <w:color w:val="773300"/>
          <w:sz w:val="21"/>
          <w:szCs w:val="21"/>
          <w:lang w:eastAsia="en-IN" w:bidi="hi-IN"/>
        </w:rPr>
        <w:t>You win.</w:t>
      </w:r>
    </w:p>
    <w:p w14:paraId="0E9A5D1D" w14:textId="77777777" w:rsidR="0027343B" w:rsidRPr="0027343B" w:rsidRDefault="0027343B" w:rsidP="0027343B">
      <w:pPr>
        <w:shd w:val="clear" w:color="auto" w:fill="FFFFFF"/>
        <w:spacing w:after="0" w:line="240" w:lineRule="auto"/>
        <w:rPr>
          <w:rFonts w:ascii="Helvetica" w:eastAsia="Times New Roman" w:hAnsi="Helvetica" w:cs="Times New Roman"/>
          <w:color w:val="333333"/>
          <w:sz w:val="21"/>
          <w:szCs w:val="21"/>
          <w:lang w:eastAsia="en-IN" w:bidi="hi-IN"/>
        </w:rPr>
      </w:pPr>
      <w:r w:rsidRPr="0027343B">
        <w:rPr>
          <w:rFonts w:ascii="Helvetica" w:eastAsia="Times New Roman" w:hAnsi="Helvetica" w:cs="Times New Roman"/>
          <w:i/>
          <w:iCs/>
          <w:color w:val="006600"/>
          <w:sz w:val="17"/>
          <w:szCs w:val="17"/>
          <w:lang w:eastAsia="en-IN" w:bidi="hi-IN"/>
        </w:rPr>
        <w:t>1</w:t>
      </w:r>
      <w:r w:rsidRPr="0027343B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 w:bidi="hi-IN"/>
        </w:rPr>
        <w:t>true</w:t>
      </w:r>
    </w:p>
    <w:p w14:paraId="3282701B" w14:textId="77777777" w:rsidR="0027343B" w:rsidRDefault="0027343B" w:rsidP="00B25AD0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131720A8" w14:textId="77777777" w:rsidR="00A921BC" w:rsidRDefault="00A921BC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3ADA121" w14:textId="770B3C3C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512D46B" w14:textId="3E6BC1D9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6F8656B" w14:textId="42578D91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33DEC965" w14:textId="04E0F9BE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5D99D87" w14:textId="487D240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3DBEE2C" w14:textId="274CC85B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7AF11A4" w14:textId="22449E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C4FEA69" w14:textId="70E0785C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2B054C0F" w14:textId="77777777" w:rsidR="0027343B" w:rsidRDefault="0027343B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14F41A3A" w14:textId="1076EDA0" w:rsidR="00D07740" w:rsidRDefault="00946917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t>Screenshots:</w:t>
      </w:r>
    </w:p>
    <w:p w14:paraId="3D86DE34" w14:textId="7A074AE0" w:rsidR="0027343B" w:rsidRDefault="0027343B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4D0795A" w14:textId="77777777" w:rsidR="0027343B" w:rsidRDefault="0027343B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F7DCCDB" w14:textId="6E472995" w:rsidR="0027343B" w:rsidRDefault="0027343B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27343B">
        <w:rPr>
          <w:rFonts w:ascii="Consolas" w:hAnsi="Consolas"/>
          <w:b/>
          <w:bCs/>
          <w:u w:val="single"/>
        </w:rPr>
        <w:drawing>
          <wp:inline distT="0" distB="0" distL="0" distR="0" wp14:anchorId="3B132BC5" wp14:editId="3B17AAB6">
            <wp:extent cx="6645910" cy="32188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8AB7" w14:textId="6807F94E" w:rsidR="00946917" w:rsidRPr="00B25AD0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  <w:u w:val="single"/>
        </w:rPr>
        <w:t xml:space="preserve"> </w:t>
      </w:r>
    </w:p>
    <w:p w14:paraId="61B4A00A" w14:textId="2CCF17DE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05AD1865" w14:textId="1D0FF710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023CFC1" w14:textId="09E60E6B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ECAC5A6" w14:textId="024A78A2" w:rsidR="00946917" w:rsidRDefault="00946917" w:rsidP="00946917">
      <w:pPr>
        <w:rPr>
          <w:sz w:val="28"/>
        </w:rPr>
      </w:pPr>
    </w:p>
    <w:p w14:paraId="7E029FBC" w14:textId="2B9643D6" w:rsidR="00A921BC" w:rsidRDefault="00A921BC" w:rsidP="00946917">
      <w:pPr>
        <w:rPr>
          <w:sz w:val="28"/>
        </w:rPr>
      </w:pPr>
    </w:p>
    <w:p w14:paraId="5B9C922E" w14:textId="77777777" w:rsidR="00A921BC" w:rsidRPr="00946917" w:rsidRDefault="00A921BC" w:rsidP="00946917">
      <w:pPr>
        <w:rPr>
          <w:sz w:val="28"/>
        </w:rPr>
      </w:pPr>
    </w:p>
    <w:sectPr w:rsidR="00A921BC" w:rsidRPr="00946917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rQUAHjOVrSwAAAA="/>
  </w:docVars>
  <w:rsids>
    <w:rsidRoot w:val="00946917"/>
    <w:rsid w:val="000175C1"/>
    <w:rsid w:val="0027343B"/>
    <w:rsid w:val="003A2BEC"/>
    <w:rsid w:val="00426AE4"/>
    <w:rsid w:val="00603719"/>
    <w:rsid w:val="006D73F0"/>
    <w:rsid w:val="00946917"/>
    <w:rsid w:val="00A921BC"/>
    <w:rsid w:val="00B25AD0"/>
    <w:rsid w:val="00D0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  <w:style w:type="character" w:customStyle="1" w:styleId="pl-compound">
    <w:name w:val="pl-compound"/>
    <w:basedOn w:val="DefaultParagraphFont"/>
    <w:rsid w:val="00D07740"/>
  </w:style>
  <w:style w:type="character" w:customStyle="1" w:styleId="pl-functor">
    <w:name w:val="pl-functor"/>
    <w:basedOn w:val="DefaultParagraphFont"/>
    <w:rsid w:val="00D07740"/>
  </w:style>
  <w:style w:type="paragraph" w:customStyle="1" w:styleId="msonormal0">
    <w:name w:val="msonormal"/>
    <w:basedOn w:val="Normal"/>
    <w:rsid w:val="00273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IN" w:bidi="hi-IN"/>
    </w:rPr>
  </w:style>
  <w:style w:type="character" w:customStyle="1" w:styleId="answer-no">
    <w:name w:val="answer-no"/>
    <w:basedOn w:val="DefaultParagraphFont"/>
    <w:rsid w:val="0027343B"/>
  </w:style>
  <w:style w:type="character" w:customStyle="1" w:styleId="prolog-true">
    <w:name w:val="prolog-true"/>
    <w:basedOn w:val="DefaultParagraphFont"/>
    <w:rsid w:val="00273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79478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10534813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78271682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187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6443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202986989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51507652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952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6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5547-888A-4785-80F7-A9765E7A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8</Pages>
  <Words>88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PANDEY</cp:lastModifiedBy>
  <cp:revision>9</cp:revision>
  <cp:lastPrinted>2021-08-20T17:49:00Z</cp:lastPrinted>
  <dcterms:created xsi:type="dcterms:W3CDTF">2021-08-06T15:21:00Z</dcterms:created>
  <dcterms:modified xsi:type="dcterms:W3CDTF">2021-09-03T17:53:00Z</dcterms:modified>
</cp:coreProperties>
</file>